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AC1A9" w14:textId="77777777" w:rsidR="00753079" w:rsidRPr="00815912" w:rsidRDefault="00753079" w:rsidP="00753079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UNIVERSIDAD NACIONAL DE SAN AGUSTÍN DE AREQUIPA</w:t>
      </w:r>
    </w:p>
    <w:p w14:paraId="733464C1" w14:textId="77777777" w:rsidR="00753079" w:rsidRPr="00815912" w:rsidRDefault="00753079" w:rsidP="00753079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FACULTAD DE INGENIERIA DE PRODUCCION Y SERVICIOS</w:t>
      </w:r>
    </w:p>
    <w:p w14:paraId="3C0A43C3" w14:textId="77777777" w:rsidR="00753079" w:rsidRPr="00815912" w:rsidRDefault="00753079" w:rsidP="00753079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ESCUELA PROFESIONAL DE CIENCIAS DE LA COMPUTACIÓN</w:t>
      </w:r>
    </w:p>
    <w:p w14:paraId="70D66F39" w14:textId="77777777" w:rsidR="00753079" w:rsidRPr="00815912" w:rsidRDefault="00753079" w:rsidP="00753079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6D75C04F" w14:textId="77777777" w:rsidR="00753079" w:rsidRPr="00815912" w:rsidRDefault="00753079" w:rsidP="00753079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111CEAB9" wp14:editId="1D657F05">
            <wp:extent cx="1790700" cy="2286000"/>
            <wp:effectExtent l="0" t="0" r="0" b="0"/>
            <wp:docPr id="1" name="Imagen 1" descr="Un dibujo de una cara feliz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 dibujo de una cara feliz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F9866" w14:textId="1E75E4D4" w:rsidR="00753079" w:rsidRPr="00815912" w:rsidRDefault="00753079" w:rsidP="00753079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LABORATORIO 0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3</w:t>
      </w: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-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Funciones</w:t>
      </w:r>
    </w:p>
    <w:p w14:paraId="43666B14" w14:textId="77777777" w:rsidR="00753079" w:rsidRPr="00815912" w:rsidRDefault="00753079" w:rsidP="00753079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OCENTE:</w:t>
      </w:r>
    </w:p>
    <w:p w14:paraId="4B26B8EE" w14:textId="77777777" w:rsidR="00753079" w:rsidRPr="00815912" w:rsidRDefault="00753079" w:rsidP="00753079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Enzo </w:t>
      </w:r>
      <w:proofErr w:type="spellStart"/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Edir</w:t>
      </w:r>
      <w:proofErr w:type="spellEnd"/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 xml:space="preserve"> Velásquez Lobatón</w:t>
      </w:r>
    </w:p>
    <w:p w14:paraId="2791540F" w14:textId="77777777" w:rsidR="00753079" w:rsidRPr="00815912" w:rsidRDefault="00753079" w:rsidP="00753079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ALUMNO:</w:t>
      </w:r>
    </w:p>
    <w:p w14:paraId="0D5295E0" w14:textId="77777777" w:rsidR="00753079" w:rsidRPr="00815912" w:rsidRDefault="00753079" w:rsidP="00753079">
      <w:pPr>
        <w:spacing w:after="0" w:line="240" w:lineRule="auto"/>
        <w:ind w:firstLine="708"/>
        <w:textAlignment w:val="baseline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Owen Haziel Roque Sosa.</w:t>
      </w:r>
    </w:p>
    <w:p w14:paraId="344C5E5C" w14:textId="77777777" w:rsidR="00753079" w:rsidRPr="00815912" w:rsidRDefault="00753079" w:rsidP="00753079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FECHA: </w:t>
      </w:r>
    </w:p>
    <w:p w14:paraId="70CCBACC" w14:textId="25851DBB" w:rsidR="00753079" w:rsidRPr="00815912" w:rsidRDefault="00753079" w:rsidP="00753079">
      <w:pPr>
        <w:spacing w:before="240" w:after="240" w:line="240" w:lineRule="auto"/>
        <w:ind w:left="720"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2</w:t>
      </w: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8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04/2022</w:t>
      </w:r>
    </w:p>
    <w:p w14:paraId="792719F8" w14:textId="77777777" w:rsidR="00753079" w:rsidRPr="00815912" w:rsidRDefault="00753079" w:rsidP="00753079">
      <w:pPr>
        <w:spacing w:after="24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6C1C34A7" w14:textId="77777777" w:rsidR="00753079" w:rsidRPr="00815912" w:rsidRDefault="00753079" w:rsidP="00753079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Arequipa – Perú</w:t>
      </w:r>
    </w:p>
    <w:p w14:paraId="5F4AB826" w14:textId="7ED24CD2" w:rsidR="000E4A24" w:rsidRDefault="000E4A24"/>
    <w:p w14:paraId="64DA15D7" w14:textId="1D84B532" w:rsidR="00753079" w:rsidRDefault="00753079"/>
    <w:p w14:paraId="0727FBB6" w14:textId="4D9C844E" w:rsidR="00753079" w:rsidRDefault="00753079">
      <w:r>
        <w:lastRenderedPageBreak/>
        <w:t>Ejercicios:</w:t>
      </w:r>
    </w:p>
    <w:p w14:paraId="0E2258F0" w14:textId="61521E01" w:rsidR="003172A9" w:rsidRDefault="00E51552" w:rsidP="003172A9">
      <w:pPr>
        <w:jc w:val="center"/>
      </w:pPr>
      <w:r w:rsidRPr="00E51552">
        <w:drawing>
          <wp:anchor distT="0" distB="0" distL="114300" distR="114300" simplePos="0" relativeHeight="251662336" behindDoc="0" locked="0" layoutInCell="1" allowOverlap="1" wp14:anchorId="2A86B842" wp14:editId="418D7B42">
            <wp:simplePos x="0" y="0"/>
            <wp:positionH relativeFrom="column">
              <wp:posOffset>2759379</wp:posOffset>
            </wp:positionH>
            <wp:positionV relativeFrom="paragraph">
              <wp:posOffset>7740539</wp:posOffset>
            </wp:positionV>
            <wp:extent cx="2524125" cy="533400"/>
            <wp:effectExtent l="0" t="0" r="9525" b="0"/>
            <wp:wrapSquare wrapText="bothSides"/>
            <wp:docPr id="16" name="Imagen 16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n 16" descr="Interfaz de usuario gráfica, Texto, Aplicación&#10;&#10;Descripción generada automáticament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C032E">
        <w:drawing>
          <wp:anchor distT="0" distB="0" distL="114300" distR="114300" simplePos="0" relativeHeight="251663360" behindDoc="0" locked="0" layoutInCell="1" allowOverlap="1" wp14:anchorId="445B4F57" wp14:editId="46582600">
            <wp:simplePos x="0" y="0"/>
            <wp:positionH relativeFrom="margin">
              <wp:align>center</wp:align>
            </wp:positionH>
            <wp:positionV relativeFrom="paragraph">
              <wp:posOffset>4369932</wp:posOffset>
            </wp:positionV>
            <wp:extent cx="5400040" cy="3283585"/>
            <wp:effectExtent l="0" t="0" r="0" b="0"/>
            <wp:wrapSquare wrapText="bothSides"/>
            <wp:docPr id="8" name="Imagen 8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Texto&#10;&#10;Descripción generada automáticament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83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172A9">
        <w:drawing>
          <wp:inline distT="0" distB="0" distL="0" distR="0" wp14:anchorId="1ABC12C5" wp14:editId="3C28D6AD">
            <wp:extent cx="4469560" cy="3649649"/>
            <wp:effectExtent l="0" t="0" r="7620" b="8255"/>
            <wp:docPr id="5" name="Imagen 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Texto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06620" cy="367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72A9" w:rsidRPr="003172A9">
        <w:drawing>
          <wp:inline distT="0" distB="0" distL="0" distR="0" wp14:anchorId="4CB42B2D" wp14:editId="36E94B1E">
            <wp:extent cx="2048161" cy="609685"/>
            <wp:effectExtent l="0" t="0" r="9525" b="0"/>
            <wp:docPr id="6" name="Imagen 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Texto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48161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9587A" w14:textId="79482F79" w:rsidR="003172A9" w:rsidRDefault="00A80C81" w:rsidP="00A80C81">
      <w:pPr>
        <w:jc w:val="center"/>
      </w:pPr>
      <w:r w:rsidRPr="006C032E">
        <w:drawing>
          <wp:anchor distT="0" distB="0" distL="114300" distR="114300" simplePos="0" relativeHeight="251661312" behindDoc="0" locked="0" layoutInCell="1" allowOverlap="1" wp14:anchorId="52D63E1C" wp14:editId="4DD1A897">
            <wp:simplePos x="0" y="0"/>
            <wp:positionH relativeFrom="column">
              <wp:posOffset>-6819</wp:posOffset>
            </wp:positionH>
            <wp:positionV relativeFrom="paragraph">
              <wp:posOffset>3310282</wp:posOffset>
            </wp:positionV>
            <wp:extent cx="2686050" cy="571500"/>
            <wp:effectExtent l="0" t="0" r="0" b="0"/>
            <wp:wrapSquare wrapText="bothSides"/>
            <wp:docPr id="9" name="Imagen 9" descr="Interfaz de usuario gráfica,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Interfaz de usuario gráfica, Texto&#10;&#10;Descripción generada automáticament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1552" w:rsidRPr="00E51552">
        <w:rPr>
          <w:noProof/>
        </w:rPr>
        <w:t xml:space="preserve"> </w:t>
      </w:r>
      <w:r w:rsidR="003172A9">
        <w:br w:type="page"/>
      </w:r>
    </w:p>
    <w:p w14:paraId="1925DA8F" w14:textId="17D1E077" w:rsidR="003172A9" w:rsidRDefault="003172A9">
      <w:r w:rsidRPr="003172A9">
        <w:lastRenderedPageBreak/>
        <w:drawing>
          <wp:inline distT="0" distB="0" distL="0" distR="0" wp14:anchorId="699CFA89" wp14:editId="0D8FACFC">
            <wp:extent cx="5422790" cy="3550285"/>
            <wp:effectExtent l="0" t="0" r="6985" b="0"/>
            <wp:docPr id="3" name="Imagen 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Texto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35380" cy="3558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F64D0" w14:textId="61409198" w:rsidR="006C032E" w:rsidRDefault="003172A9" w:rsidP="00A80C81">
      <w:pPr>
        <w:jc w:val="center"/>
      </w:pPr>
      <w:r w:rsidRPr="003172A9">
        <w:drawing>
          <wp:inline distT="0" distB="0" distL="0" distR="0" wp14:anchorId="290B76F4" wp14:editId="1924781D">
            <wp:extent cx="2282107" cy="1209597"/>
            <wp:effectExtent l="0" t="0" r="4445" b="0"/>
            <wp:docPr id="2" name="Imagen 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Texto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90956" cy="1214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E6298" w14:textId="4680FC35" w:rsidR="00A80C81" w:rsidRDefault="006C032E">
      <w:pPr>
        <w:rPr>
          <w:noProof/>
        </w:rPr>
      </w:pPr>
      <w:r>
        <w:br w:type="page"/>
      </w:r>
      <w:r w:rsidR="00A80C81" w:rsidRPr="00A80C81">
        <w:lastRenderedPageBreak/>
        <w:drawing>
          <wp:inline distT="0" distB="0" distL="0" distR="0" wp14:anchorId="27148B70" wp14:editId="32EA0960">
            <wp:extent cx="5400040" cy="3776345"/>
            <wp:effectExtent l="0" t="0" r="0" b="0"/>
            <wp:docPr id="10" name="Imagen 10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 descr="Texto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7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80C81" w:rsidRPr="00A80C81">
        <w:rPr>
          <w:noProof/>
        </w:rPr>
        <w:t xml:space="preserve"> </w:t>
      </w:r>
      <w:r w:rsidR="00A80C81">
        <w:rPr>
          <w:noProof/>
        </w:rPr>
        <w:drawing>
          <wp:inline distT="0" distB="0" distL="0" distR="0" wp14:anchorId="19896067" wp14:editId="2F8A726A">
            <wp:extent cx="5400040" cy="394970"/>
            <wp:effectExtent l="0" t="0" r="0" b="508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859B7" w14:textId="08586051" w:rsidR="00A80C81" w:rsidRDefault="00A80C81">
      <w:pPr>
        <w:rPr>
          <w:noProof/>
        </w:rPr>
      </w:pPr>
      <w:r w:rsidRPr="00A80C81">
        <w:rPr>
          <w:noProof/>
        </w:rPr>
        <w:lastRenderedPageBreak/>
        <w:drawing>
          <wp:inline distT="0" distB="0" distL="0" distR="0" wp14:anchorId="4173AE23" wp14:editId="0F41241E">
            <wp:extent cx="5400040" cy="6179820"/>
            <wp:effectExtent l="0" t="0" r="0" b="0"/>
            <wp:docPr id="12" name="Imagen 1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2" descr="Texto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17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59063" w14:textId="11EC8711" w:rsidR="006C032E" w:rsidRDefault="00A80C81">
      <w:r w:rsidRPr="00A80C81">
        <w:drawing>
          <wp:anchor distT="0" distB="0" distL="114300" distR="114300" simplePos="0" relativeHeight="251659264" behindDoc="0" locked="0" layoutInCell="1" allowOverlap="1" wp14:anchorId="23D050B6" wp14:editId="78470518">
            <wp:simplePos x="0" y="0"/>
            <wp:positionH relativeFrom="column">
              <wp:posOffset>1614805</wp:posOffset>
            </wp:positionH>
            <wp:positionV relativeFrom="paragraph">
              <wp:posOffset>144145</wp:posOffset>
            </wp:positionV>
            <wp:extent cx="861695" cy="365760"/>
            <wp:effectExtent l="0" t="0" r="0" b="0"/>
            <wp:wrapSquare wrapText="bothSides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2" r="-1" b="4000"/>
                    <a:stretch/>
                  </pic:blipFill>
                  <pic:spPr bwMode="auto">
                    <a:xfrm>
                      <a:off x="0" y="0"/>
                      <a:ext cx="861695" cy="365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80C81">
        <w:drawing>
          <wp:anchor distT="0" distB="0" distL="114300" distR="114300" simplePos="0" relativeHeight="251660288" behindDoc="0" locked="0" layoutInCell="1" allowOverlap="1" wp14:anchorId="6A5D2D5E" wp14:editId="3A06597D">
            <wp:simplePos x="0" y="0"/>
            <wp:positionH relativeFrom="column">
              <wp:posOffset>2911061</wp:posOffset>
            </wp:positionH>
            <wp:positionV relativeFrom="paragraph">
              <wp:posOffset>135945</wp:posOffset>
            </wp:positionV>
            <wp:extent cx="1781424" cy="352474"/>
            <wp:effectExtent l="0" t="0" r="9525" b="9525"/>
            <wp:wrapSquare wrapText="bothSides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424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80C81">
        <w:drawing>
          <wp:anchor distT="0" distB="0" distL="114300" distR="114300" simplePos="0" relativeHeight="251658240" behindDoc="0" locked="0" layoutInCell="1" allowOverlap="1" wp14:anchorId="0992B3C9" wp14:editId="21D55725">
            <wp:simplePos x="0" y="0"/>
            <wp:positionH relativeFrom="margin">
              <wp:align>left</wp:align>
            </wp:positionH>
            <wp:positionV relativeFrom="paragraph">
              <wp:posOffset>143897</wp:posOffset>
            </wp:positionV>
            <wp:extent cx="1247949" cy="352474"/>
            <wp:effectExtent l="0" t="0" r="9525" b="9525"/>
            <wp:wrapSquare wrapText="bothSides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949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80EE3F" w14:textId="6D642AA8" w:rsidR="00753079" w:rsidRPr="00753079" w:rsidRDefault="00753079"/>
    <w:sectPr w:rsidR="00753079" w:rsidRPr="0075307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NjY0NjY1NTQxMDJW0lEKTi0uzszPAykwrAUA2V9igiwAAAA="/>
  </w:docVars>
  <w:rsids>
    <w:rsidRoot w:val="00753079"/>
    <w:rsid w:val="000E4A24"/>
    <w:rsid w:val="003172A9"/>
    <w:rsid w:val="006C032E"/>
    <w:rsid w:val="00753079"/>
    <w:rsid w:val="00A80C81"/>
    <w:rsid w:val="00AA599F"/>
    <w:rsid w:val="00AE28F0"/>
    <w:rsid w:val="00C97F00"/>
    <w:rsid w:val="00CE7D85"/>
    <w:rsid w:val="00D80476"/>
    <w:rsid w:val="00E51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9F0744"/>
  <w15:chartTrackingRefBased/>
  <w15:docId w15:val="{FCADF0C6-7FA2-41EE-9F7C-963CF7C97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07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49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iel</dc:creator>
  <cp:keywords/>
  <dc:description/>
  <cp:lastModifiedBy>Haziel</cp:lastModifiedBy>
  <cp:revision>2</cp:revision>
  <dcterms:created xsi:type="dcterms:W3CDTF">2022-04-28T15:25:00Z</dcterms:created>
  <dcterms:modified xsi:type="dcterms:W3CDTF">2022-04-28T15:55:00Z</dcterms:modified>
</cp:coreProperties>
</file>